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5117A" w14:textId="77777777" w:rsidR="00FB68B0" w:rsidRPr="00637914" w:rsidRDefault="00FB68B0" w:rsidP="00637914">
      <w:pPr>
        <w:ind w:left="360" w:hanging="360"/>
        <w:jc w:val="both"/>
        <w:rPr>
          <w:b/>
        </w:rPr>
      </w:pPr>
    </w:p>
    <w:p w14:paraId="7AD89CFB" w14:textId="63771782" w:rsidR="00FB68B0" w:rsidRDefault="00FB68B0" w:rsidP="00637914">
      <w:pPr>
        <w:pStyle w:val="ListParagraph"/>
        <w:numPr>
          <w:ilvl w:val="0"/>
          <w:numId w:val="1"/>
        </w:numPr>
        <w:ind w:left="360"/>
        <w:jc w:val="both"/>
        <w:rPr>
          <w:b/>
        </w:rPr>
      </w:pPr>
      <w:r w:rsidRPr="00637914">
        <w:rPr>
          <w:b/>
        </w:rPr>
        <w:t xml:space="preserve">Actual </w:t>
      </w:r>
      <w:proofErr w:type="spellStart"/>
      <w:r w:rsidRPr="00637914">
        <w:rPr>
          <w:b/>
        </w:rPr>
        <w:t>dataframe</w:t>
      </w:r>
      <w:proofErr w:type="spellEnd"/>
      <w:r w:rsidRPr="00637914">
        <w:rPr>
          <w:b/>
        </w:rPr>
        <w:t xml:space="preserve"> with training dataset:</w:t>
      </w:r>
    </w:p>
    <w:p w14:paraId="39EA24A4" w14:textId="58FAD3D1" w:rsidR="00637914" w:rsidRDefault="00637914" w:rsidP="00637914">
      <w:pPr>
        <w:pStyle w:val="ListParagraph"/>
        <w:ind w:left="360"/>
        <w:jc w:val="both"/>
        <w:rPr>
          <w:b/>
        </w:rPr>
      </w:pPr>
      <w:r w:rsidRPr="00637914">
        <w:rPr>
          <w:b/>
          <w:noProof/>
        </w:rPr>
        <w:drawing>
          <wp:anchor distT="0" distB="0" distL="114300" distR="114300" simplePos="0" relativeHeight="251658240" behindDoc="1" locked="0" layoutInCell="1" allowOverlap="1" wp14:anchorId="1201E494" wp14:editId="2A269638">
            <wp:simplePos x="0" y="0"/>
            <wp:positionH relativeFrom="column">
              <wp:posOffset>-314325</wp:posOffset>
            </wp:positionH>
            <wp:positionV relativeFrom="paragraph">
              <wp:posOffset>294640</wp:posOffset>
            </wp:positionV>
            <wp:extent cx="6617335" cy="3171825"/>
            <wp:effectExtent l="76200" t="76200" r="126365" b="142875"/>
            <wp:wrapTight wrapText="bothSides">
              <wp:wrapPolygon edited="0">
                <wp:start x="-124" y="-519"/>
                <wp:lineTo x="-249" y="-389"/>
                <wp:lineTo x="-249" y="21924"/>
                <wp:lineTo x="-124" y="22443"/>
                <wp:lineTo x="21826" y="22443"/>
                <wp:lineTo x="21950" y="20497"/>
                <wp:lineTo x="21950" y="1686"/>
                <wp:lineTo x="21826" y="-259"/>
                <wp:lineTo x="21826" y="-519"/>
                <wp:lineTo x="-124" y="-51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75"/>
                    <a:stretch/>
                  </pic:blipFill>
                  <pic:spPr bwMode="auto">
                    <a:xfrm>
                      <a:off x="0" y="0"/>
                      <a:ext cx="6617335" cy="31718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A930AF0" w14:textId="5EE02BBD" w:rsidR="00637914" w:rsidRPr="00637914" w:rsidRDefault="00637914" w:rsidP="00637914">
      <w:pPr>
        <w:pStyle w:val="ListParagraph"/>
        <w:ind w:left="360"/>
        <w:jc w:val="both"/>
        <w:rPr>
          <w:b/>
        </w:rPr>
      </w:pPr>
    </w:p>
    <w:p w14:paraId="630B5167" w14:textId="77777777" w:rsidR="00FB68B0" w:rsidRPr="0069134C" w:rsidRDefault="00FB68B0" w:rsidP="00637914">
      <w:pPr>
        <w:pStyle w:val="ListParagraph"/>
        <w:ind w:left="360"/>
        <w:jc w:val="both"/>
        <w:rPr>
          <w:b/>
        </w:rPr>
      </w:pPr>
    </w:p>
    <w:p w14:paraId="0398FFB6" w14:textId="0F270E44" w:rsidR="00FB68B0" w:rsidRPr="0069134C" w:rsidRDefault="00FB68B0" w:rsidP="00637914">
      <w:pPr>
        <w:pStyle w:val="ListParagraph"/>
        <w:numPr>
          <w:ilvl w:val="0"/>
          <w:numId w:val="1"/>
        </w:numPr>
        <w:ind w:left="360"/>
        <w:jc w:val="both"/>
        <w:rPr>
          <w:b/>
        </w:rPr>
      </w:pPr>
      <w:r w:rsidRPr="0069134C"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33EC383D" wp14:editId="617C6C32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6543675" cy="3267075"/>
            <wp:effectExtent l="76200" t="76200" r="142875" b="142875"/>
            <wp:wrapTight wrapText="bothSides">
              <wp:wrapPolygon edited="0">
                <wp:start x="-126" y="-504"/>
                <wp:lineTo x="-252" y="-378"/>
                <wp:lineTo x="-252" y="21789"/>
                <wp:lineTo x="-126" y="22419"/>
                <wp:lineTo x="21883" y="22419"/>
                <wp:lineTo x="22009" y="21789"/>
                <wp:lineTo x="22009" y="1637"/>
                <wp:lineTo x="21883" y="-252"/>
                <wp:lineTo x="21883" y="-504"/>
                <wp:lineTo x="-126" y="-504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275"/>
                    <a:stretch/>
                  </pic:blipFill>
                  <pic:spPr bwMode="auto">
                    <a:xfrm>
                      <a:off x="0" y="0"/>
                      <a:ext cx="6543675" cy="3267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69134C">
        <w:rPr>
          <w:b/>
        </w:rPr>
        <w:t>Dataframe</w:t>
      </w:r>
      <w:proofErr w:type="spellEnd"/>
      <w:r w:rsidRPr="0069134C">
        <w:rPr>
          <w:b/>
        </w:rPr>
        <w:t xml:space="preserve"> holding data for females with age below 40:</w:t>
      </w:r>
    </w:p>
    <w:p w14:paraId="71FF0DFF" w14:textId="264C7206" w:rsidR="00FB68B0" w:rsidRDefault="00FB68B0" w:rsidP="00637914">
      <w:pPr>
        <w:jc w:val="both"/>
      </w:pPr>
    </w:p>
    <w:p w14:paraId="5DBF1783" w14:textId="06F5D36F" w:rsidR="00FB68B0" w:rsidRDefault="00FB68B0" w:rsidP="00637914">
      <w:pPr>
        <w:jc w:val="both"/>
      </w:pPr>
    </w:p>
    <w:p w14:paraId="1FBD10CF" w14:textId="685AFD66" w:rsidR="00FB68B0" w:rsidRPr="0069134C" w:rsidRDefault="00FB68B0" w:rsidP="00637914">
      <w:pPr>
        <w:pStyle w:val="ListParagraph"/>
        <w:numPr>
          <w:ilvl w:val="0"/>
          <w:numId w:val="1"/>
        </w:numPr>
        <w:ind w:left="360"/>
        <w:jc w:val="both"/>
        <w:rPr>
          <w:b/>
        </w:rPr>
      </w:pPr>
      <w:r w:rsidRPr="0069134C">
        <w:rPr>
          <w:b/>
          <w:noProof/>
        </w:rPr>
        <w:drawing>
          <wp:anchor distT="0" distB="0" distL="114300" distR="114300" simplePos="0" relativeHeight="251660288" behindDoc="1" locked="0" layoutInCell="1" allowOverlap="1" wp14:anchorId="2789D35C" wp14:editId="6A1DB5A4">
            <wp:simplePos x="0" y="0"/>
            <wp:positionH relativeFrom="margin">
              <wp:align>center</wp:align>
            </wp:positionH>
            <wp:positionV relativeFrom="paragraph">
              <wp:posOffset>533400</wp:posOffset>
            </wp:positionV>
            <wp:extent cx="6543675" cy="3438525"/>
            <wp:effectExtent l="76200" t="76200" r="142875" b="142875"/>
            <wp:wrapTight wrapText="bothSides">
              <wp:wrapPolygon edited="0">
                <wp:start x="-126" y="-479"/>
                <wp:lineTo x="-252" y="-359"/>
                <wp:lineTo x="-252" y="21899"/>
                <wp:lineTo x="-126" y="22378"/>
                <wp:lineTo x="21883" y="22378"/>
                <wp:lineTo x="22009" y="20822"/>
                <wp:lineTo x="22009" y="1556"/>
                <wp:lineTo x="21883" y="-239"/>
                <wp:lineTo x="21883" y="-479"/>
                <wp:lineTo x="-126" y="-479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34385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69134C">
        <w:rPr>
          <w:b/>
        </w:rPr>
        <w:t>Dataframe</w:t>
      </w:r>
      <w:proofErr w:type="spellEnd"/>
      <w:r w:rsidRPr="0069134C">
        <w:rPr>
          <w:b/>
        </w:rPr>
        <w:t xml:space="preserve"> holding data for males with age less than 40:</w:t>
      </w:r>
    </w:p>
    <w:p w14:paraId="6511E840" w14:textId="05B822D3" w:rsidR="00FB68B0" w:rsidRDefault="00FB68B0" w:rsidP="00637914">
      <w:pPr>
        <w:jc w:val="both"/>
      </w:pPr>
    </w:p>
    <w:p w14:paraId="041CBA4B" w14:textId="34090511" w:rsidR="00FB68B0" w:rsidRDefault="00FB68B0" w:rsidP="00637914">
      <w:pPr>
        <w:pStyle w:val="ListParagraph"/>
        <w:ind w:left="360"/>
        <w:jc w:val="both"/>
      </w:pPr>
    </w:p>
    <w:p w14:paraId="59142D46" w14:textId="7619B6EF" w:rsidR="0069134C" w:rsidRDefault="0069134C" w:rsidP="00637914">
      <w:pPr>
        <w:pStyle w:val="ListParagraph"/>
        <w:ind w:left="360"/>
        <w:jc w:val="both"/>
      </w:pPr>
    </w:p>
    <w:p w14:paraId="60CD56DD" w14:textId="408A43C3" w:rsidR="0069134C" w:rsidRDefault="0069134C" w:rsidP="00637914">
      <w:pPr>
        <w:pStyle w:val="ListParagraph"/>
        <w:ind w:left="360"/>
        <w:jc w:val="both"/>
      </w:pPr>
    </w:p>
    <w:p w14:paraId="135663C3" w14:textId="743DF419" w:rsidR="0069134C" w:rsidRDefault="0069134C" w:rsidP="00637914">
      <w:pPr>
        <w:pStyle w:val="ListParagraph"/>
        <w:ind w:left="360"/>
        <w:jc w:val="both"/>
      </w:pPr>
    </w:p>
    <w:p w14:paraId="07CA4F22" w14:textId="774A7C20" w:rsidR="0069134C" w:rsidRDefault="0069134C" w:rsidP="00637914">
      <w:pPr>
        <w:pStyle w:val="ListParagraph"/>
        <w:ind w:left="360"/>
        <w:jc w:val="both"/>
      </w:pPr>
    </w:p>
    <w:p w14:paraId="7F88E157" w14:textId="4139C16A" w:rsidR="0069134C" w:rsidRDefault="0069134C" w:rsidP="00637914">
      <w:pPr>
        <w:pStyle w:val="ListParagraph"/>
        <w:ind w:left="360"/>
        <w:jc w:val="both"/>
      </w:pPr>
    </w:p>
    <w:p w14:paraId="5FBDCE41" w14:textId="0F9E9026" w:rsidR="0069134C" w:rsidRDefault="0069134C" w:rsidP="00637914">
      <w:pPr>
        <w:pStyle w:val="ListParagraph"/>
        <w:ind w:left="360"/>
        <w:jc w:val="both"/>
      </w:pPr>
    </w:p>
    <w:p w14:paraId="510CB0EF" w14:textId="6EECA454" w:rsidR="0069134C" w:rsidRDefault="0069134C" w:rsidP="00637914">
      <w:pPr>
        <w:pStyle w:val="ListParagraph"/>
        <w:ind w:left="360"/>
        <w:jc w:val="both"/>
      </w:pPr>
    </w:p>
    <w:p w14:paraId="07690CC0" w14:textId="641ADA52" w:rsidR="0069134C" w:rsidRDefault="0069134C" w:rsidP="00637914">
      <w:pPr>
        <w:pStyle w:val="ListParagraph"/>
        <w:ind w:left="360"/>
        <w:jc w:val="both"/>
      </w:pPr>
    </w:p>
    <w:p w14:paraId="75365AF2" w14:textId="414BE9FA" w:rsidR="0069134C" w:rsidRDefault="0069134C" w:rsidP="00637914">
      <w:pPr>
        <w:pStyle w:val="ListParagraph"/>
        <w:ind w:left="360"/>
        <w:jc w:val="both"/>
      </w:pPr>
    </w:p>
    <w:p w14:paraId="185C0399" w14:textId="1D02CE04" w:rsidR="0069134C" w:rsidRDefault="0069134C" w:rsidP="00637914">
      <w:pPr>
        <w:pStyle w:val="ListParagraph"/>
        <w:ind w:left="360"/>
        <w:jc w:val="both"/>
      </w:pPr>
    </w:p>
    <w:p w14:paraId="0FA6233B" w14:textId="73A2559D" w:rsidR="0069134C" w:rsidRDefault="0069134C" w:rsidP="00637914">
      <w:pPr>
        <w:pStyle w:val="ListParagraph"/>
        <w:ind w:left="360"/>
        <w:jc w:val="both"/>
      </w:pPr>
    </w:p>
    <w:p w14:paraId="35BB574E" w14:textId="6F111B22" w:rsidR="0069134C" w:rsidRDefault="0069134C" w:rsidP="00637914">
      <w:pPr>
        <w:pStyle w:val="ListParagraph"/>
        <w:ind w:left="360"/>
        <w:jc w:val="both"/>
      </w:pPr>
    </w:p>
    <w:p w14:paraId="7E4AD258" w14:textId="177488DC" w:rsidR="0069134C" w:rsidRDefault="0069134C" w:rsidP="00637914">
      <w:pPr>
        <w:pStyle w:val="ListParagraph"/>
        <w:ind w:left="360"/>
        <w:jc w:val="both"/>
      </w:pPr>
    </w:p>
    <w:p w14:paraId="4120D61D" w14:textId="23C2FA57" w:rsidR="0069134C" w:rsidRDefault="0069134C" w:rsidP="00637914">
      <w:pPr>
        <w:jc w:val="both"/>
      </w:pPr>
    </w:p>
    <w:p w14:paraId="26FE0E96" w14:textId="77777777" w:rsidR="00637914" w:rsidRDefault="00637914" w:rsidP="00637914">
      <w:pPr>
        <w:jc w:val="both"/>
      </w:pPr>
    </w:p>
    <w:p w14:paraId="7FBBC06F" w14:textId="009D20C0" w:rsidR="0069134C" w:rsidRPr="00637914" w:rsidRDefault="0069134C" w:rsidP="00637914">
      <w:pPr>
        <w:jc w:val="both"/>
        <w:rPr>
          <w:b/>
        </w:rPr>
      </w:pPr>
      <w:r w:rsidRPr="00637914">
        <w:rPr>
          <w:b/>
        </w:rPr>
        <w:lastRenderedPageBreak/>
        <w:t>RESULT:</w:t>
      </w:r>
    </w:p>
    <w:p w14:paraId="1F6A974A" w14:textId="6CCD0F1C" w:rsidR="0069134C" w:rsidRPr="0069134C" w:rsidRDefault="0069134C" w:rsidP="00637914">
      <w:pPr>
        <w:pStyle w:val="ListParagraph"/>
        <w:ind w:left="360"/>
        <w:jc w:val="both"/>
        <w:rPr>
          <w:b/>
        </w:rPr>
      </w:pPr>
      <w:bookmarkStart w:id="0" w:name="_GoBack"/>
      <w:r w:rsidRPr="0069134C">
        <w:rPr>
          <w:b/>
          <w:noProof/>
        </w:rPr>
        <w:drawing>
          <wp:anchor distT="0" distB="0" distL="114300" distR="114300" simplePos="0" relativeHeight="251661312" behindDoc="1" locked="0" layoutInCell="1" allowOverlap="1" wp14:anchorId="4066F342" wp14:editId="40C14525">
            <wp:simplePos x="0" y="0"/>
            <wp:positionH relativeFrom="margin">
              <wp:align>center</wp:align>
            </wp:positionH>
            <wp:positionV relativeFrom="paragraph">
              <wp:posOffset>263525</wp:posOffset>
            </wp:positionV>
            <wp:extent cx="6886575" cy="4476750"/>
            <wp:effectExtent l="76200" t="76200" r="142875" b="133350"/>
            <wp:wrapTight wrapText="bothSides">
              <wp:wrapPolygon edited="0">
                <wp:start x="-120" y="-368"/>
                <wp:lineTo x="-239" y="-276"/>
                <wp:lineTo x="-239" y="21784"/>
                <wp:lineTo x="-120" y="22151"/>
                <wp:lineTo x="21869" y="22151"/>
                <wp:lineTo x="21988" y="21784"/>
                <wp:lineTo x="21988" y="1195"/>
                <wp:lineTo x="21869" y="-184"/>
                <wp:lineTo x="21869" y="-368"/>
                <wp:lineTo x="-120" y="-36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6575" cy="44767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5A80001B" w14:textId="25E211AE" w:rsidR="0069134C" w:rsidRDefault="0069134C" w:rsidP="00637914">
      <w:pPr>
        <w:pStyle w:val="ListParagraph"/>
        <w:ind w:left="360"/>
        <w:jc w:val="both"/>
      </w:pPr>
    </w:p>
    <w:p w14:paraId="613C5406" w14:textId="77777777" w:rsidR="00FB68B0" w:rsidRDefault="00FB68B0" w:rsidP="00637914">
      <w:pPr>
        <w:pStyle w:val="ListParagraph"/>
        <w:ind w:left="360"/>
        <w:jc w:val="both"/>
      </w:pPr>
    </w:p>
    <w:p w14:paraId="3CD562CE" w14:textId="77777777" w:rsidR="00FB68B0" w:rsidRDefault="00FB68B0" w:rsidP="00637914">
      <w:pPr>
        <w:pStyle w:val="ListParagraph"/>
        <w:ind w:left="360"/>
        <w:jc w:val="both"/>
      </w:pPr>
    </w:p>
    <w:sectPr w:rsidR="00FB6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85295B"/>
    <w:multiLevelType w:val="hybridMultilevel"/>
    <w:tmpl w:val="BA446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A5HGxoYGFhaGSjpKwanFxZn5eSAFhrUAJ7/f1CwAAAA="/>
  </w:docVars>
  <w:rsids>
    <w:rsidRoot w:val="00F10383"/>
    <w:rsid w:val="00637914"/>
    <w:rsid w:val="0069134C"/>
    <w:rsid w:val="00F10383"/>
    <w:rsid w:val="00FB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3CB9"/>
  <w15:chartTrackingRefBased/>
  <w15:docId w15:val="{18095683-8A63-4606-9286-ABE7E7DD0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68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Kamireddy</dc:creator>
  <cp:keywords/>
  <dc:description/>
  <cp:lastModifiedBy>Johnson Kamireddy</cp:lastModifiedBy>
  <cp:revision>2</cp:revision>
  <dcterms:created xsi:type="dcterms:W3CDTF">2018-09-27T23:06:00Z</dcterms:created>
  <dcterms:modified xsi:type="dcterms:W3CDTF">2018-09-27T23:37:00Z</dcterms:modified>
</cp:coreProperties>
</file>